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2C9C6" w14:textId="4D923547" w:rsidR="00964E27" w:rsidRDefault="00461886">
      <w:r>
        <w:t xml:space="preserve">Overview: The final project for this course is a report, including an analysis with recommendations that you will propose to management. The project will require you to prepare an analysis of payment systems and reimbursement methods. You will </w:t>
      </w:r>
      <w:proofErr w:type="gramStart"/>
      <w:r>
        <w:t>compare and contrast</w:t>
      </w:r>
      <w:proofErr w:type="gramEnd"/>
      <w:r>
        <w:t xml:space="preserve"> your findings and offer subsequent recommendations. You will consider compliance and government regulations along with financial principles associated with reimbursement. You will also identify collaborative teamwork strategies that can </w:t>
      </w:r>
      <w:proofErr w:type="gramStart"/>
      <w:r>
        <w:t>be incorporated</w:t>
      </w:r>
      <w:proofErr w:type="gramEnd"/>
      <w:r>
        <w:t xml:space="preserve"> into various healthcare settings. Prompt: In your journal assignment, reflect on how you plan to apply the knowledge that you learn in this course. If you are already working in the healthcare field,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MDEzNDU2sTA3NLBQ0lEKTi0uzszPAykwrAUAlmSmiCwAAAA="/>
  </w:docVars>
  <w:rsids>
    <w:rsidRoot w:val="00461886"/>
    <w:rsid w:val="00461886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24EB5"/>
  <w15:chartTrackingRefBased/>
  <w15:docId w15:val="{CD40F8E5-2759-4A83-A4EB-B652F8174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1</Characters>
  <Application>Microsoft Office Word</Application>
  <DocSecurity>0</DocSecurity>
  <Lines>5</Lines>
  <Paragraphs>1</Paragraphs>
  <ScaleCrop>false</ScaleCrop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1</cp:revision>
  <dcterms:created xsi:type="dcterms:W3CDTF">2021-10-28T08:50:00Z</dcterms:created>
  <dcterms:modified xsi:type="dcterms:W3CDTF">2021-10-28T08:50:00Z</dcterms:modified>
</cp:coreProperties>
</file>